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Александра Кондрацкая</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48535"/>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48535"/>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20094"/>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20094"/>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30128"/>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30128"/>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056547"/>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056547"/>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61833"/>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61833"/>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46666"/>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46666"/>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45220"/>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45220"/>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32905"/>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32905"/>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968728"/>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968728"/>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505564"/>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505564"/>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лександра Кондрацкая</dc:creator>
  <dc:language>ru-RU</dc:language>
  <cp:keywords/>
  <dcterms:created xsi:type="dcterms:W3CDTF">2025-02-26T13:46:05Z</dcterms:created>
  <dcterms:modified xsi:type="dcterms:W3CDTF">2025-02-26T13:4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